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26541044" w:rsidR="00086656" w:rsidRDefault="00E05D43" w:rsidP="00086656">
      <w:pPr>
        <w:pStyle w:val="Title"/>
      </w:pPr>
      <w:bookmarkStart w:id="0" w:name="_GoBack"/>
      <w:bookmarkEnd w:id="0"/>
      <w:r>
        <w:t>Units of measurement</w:t>
      </w:r>
    </w:p>
    <w:p w14:paraId="0200C198" w14:textId="6F53E2EE" w:rsidR="00E05D43" w:rsidRPr="00E05D43" w:rsidRDefault="00E05D43" w:rsidP="00E05D43">
      <w:pPr>
        <w:pStyle w:val="Heading2"/>
      </w:pPr>
      <w:r>
        <w:t>Reference sheet</w:t>
      </w:r>
    </w:p>
    <w:tbl>
      <w:tblPr>
        <w:tblStyle w:val="Tableheader"/>
        <w:tblW w:w="9000" w:type="dxa"/>
        <w:tblLook w:val="04A0" w:firstRow="1" w:lastRow="0" w:firstColumn="1" w:lastColumn="0" w:noHBand="0" w:noVBand="1"/>
      </w:tblPr>
      <w:tblGrid>
        <w:gridCol w:w="4500"/>
        <w:gridCol w:w="4500"/>
      </w:tblGrid>
      <w:tr w:rsidR="00E05D43" w:rsidRPr="00DC2E1B" w14:paraId="4EDC9836" w14:textId="77777777" w:rsidTr="00E05D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00" w:type="pct"/>
            <w:hideMark/>
          </w:tcPr>
          <w:p w14:paraId="3FC34365" w14:textId="77777777" w:rsidR="00E05D43" w:rsidRPr="00DC2E1B" w:rsidRDefault="00E05D43" w:rsidP="00393F68">
            <w:pPr>
              <w:spacing w:before="192" w:after="192" w:line="540" w:lineRule="atLeast"/>
              <w:rPr>
                <w:rFonts w:ascii="Verdana" w:eastAsia="Times New Roman" w:hAnsi="Verdana" w:cs="Times New Roman"/>
                <w:caps/>
                <w:color w:val="2D637F"/>
                <w:sz w:val="23"/>
                <w:szCs w:val="23"/>
                <w:lang w:eastAsia="en-AU"/>
              </w:rPr>
            </w:pPr>
            <w:r w:rsidRPr="00DC2E1B">
              <w:rPr>
                <w:rFonts w:ascii="Verdana" w:eastAsia="Times New Roman" w:hAnsi="Verdana" w:cs="Times New Roman"/>
                <w:caps/>
                <w:sz w:val="23"/>
                <w:szCs w:val="23"/>
                <w:lang w:eastAsia="en-AU"/>
              </w:rPr>
              <w:t>UNITS OF LENGTH</w:t>
            </w:r>
          </w:p>
        </w:tc>
        <w:tc>
          <w:tcPr>
            <w:tcW w:w="0" w:type="auto"/>
            <w:hideMark/>
          </w:tcPr>
          <w:p w14:paraId="40FD4213" w14:textId="77777777" w:rsidR="00E05D43" w:rsidRPr="00DC2E1B" w:rsidRDefault="00E05D43" w:rsidP="00393F68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caps/>
                <w:color w:val="2D637F"/>
                <w:sz w:val="23"/>
                <w:szCs w:val="23"/>
                <w:lang w:eastAsia="en-AU"/>
              </w:rPr>
            </w:pPr>
          </w:p>
        </w:tc>
      </w:tr>
      <w:tr w:rsidR="00E05D43" w:rsidRPr="00DC2E1B" w14:paraId="085D33D5" w14:textId="77777777" w:rsidTr="00E05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FC82A21" w14:textId="77777777" w:rsidR="00E05D43" w:rsidRPr="00E05D43" w:rsidRDefault="00E05D43" w:rsidP="00E05D43">
            <w:pPr>
              <w:rPr>
                <w:b w:val="0"/>
                <w:lang w:eastAsia="en-AU"/>
              </w:rPr>
            </w:pPr>
            <w:r w:rsidRPr="00E05D43">
              <w:rPr>
                <w:b w:val="0"/>
                <w:lang w:eastAsia="en-AU"/>
              </w:rPr>
              <w:t>10 millimetres (mm)</w:t>
            </w:r>
          </w:p>
        </w:tc>
        <w:tc>
          <w:tcPr>
            <w:tcW w:w="0" w:type="auto"/>
            <w:hideMark/>
          </w:tcPr>
          <w:p w14:paraId="3D051E03" w14:textId="77777777" w:rsidR="00E05D43" w:rsidRPr="00DC2E1B" w:rsidRDefault="00E05D43" w:rsidP="00E05D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  <w:r w:rsidRPr="00DC2E1B">
              <w:rPr>
                <w:lang w:eastAsia="en-AU"/>
              </w:rPr>
              <w:t>= 1 centimetre (cm)</w:t>
            </w:r>
          </w:p>
        </w:tc>
      </w:tr>
      <w:tr w:rsidR="00E05D43" w:rsidRPr="00DC2E1B" w14:paraId="1986ECC2" w14:textId="77777777" w:rsidTr="00E05D4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A9A2494" w14:textId="77777777" w:rsidR="00E05D43" w:rsidRPr="00E05D43" w:rsidRDefault="00E05D43" w:rsidP="00E05D43">
            <w:pPr>
              <w:rPr>
                <w:b w:val="0"/>
                <w:lang w:eastAsia="en-AU"/>
              </w:rPr>
            </w:pPr>
            <w:r w:rsidRPr="00E05D43">
              <w:rPr>
                <w:b w:val="0"/>
                <w:lang w:eastAsia="en-AU"/>
              </w:rPr>
              <w:t>100 centimetres (cm)</w:t>
            </w:r>
          </w:p>
        </w:tc>
        <w:tc>
          <w:tcPr>
            <w:tcW w:w="0" w:type="auto"/>
            <w:hideMark/>
          </w:tcPr>
          <w:p w14:paraId="067A366F" w14:textId="77777777" w:rsidR="00E05D43" w:rsidRPr="00DC2E1B" w:rsidRDefault="00E05D43" w:rsidP="00E05D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en-AU"/>
              </w:rPr>
            </w:pPr>
            <w:r w:rsidRPr="00DC2E1B">
              <w:rPr>
                <w:lang w:eastAsia="en-AU"/>
              </w:rPr>
              <w:t>= 1 metre (m)</w:t>
            </w:r>
          </w:p>
        </w:tc>
      </w:tr>
      <w:tr w:rsidR="00E05D43" w:rsidRPr="00DC2E1B" w14:paraId="1C39B38C" w14:textId="77777777" w:rsidTr="00E05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8359D4D" w14:textId="77777777" w:rsidR="00E05D43" w:rsidRPr="00E05D43" w:rsidRDefault="00E05D43" w:rsidP="00E05D43">
            <w:pPr>
              <w:rPr>
                <w:b w:val="0"/>
                <w:lang w:eastAsia="en-AU"/>
              </w:rPr>
            </w:pPr>
            <w:r w:rsidRPr="00E05D43">
              <w:rPr>
                <w:b w:val="0"/>
                <w:lang w:eastAsia="en-AU"/>
              </w:rPr>
              <w:t>1000 millimetres (mm)</w:t>
            </w:r>
          </w:p>
        </w:tc>
        <w:tc>
          <w:tcPr>
            <w:tcW w:w="0" w:type="auto"/>
            <w:hideMark/>
          </w:tcPr>
          <w:p w14:paraId="6BE0701B" w14:textId="77777777" w:rsidR="00E05D43" w:rsidRPr="00DC2E1B" w:rsidRDefault="00E05D43" w:rsidP="00E05D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  <w:r w:rsidRPr="00DC2E1B">
              <w:rPr>
                <w:lang w:eastAsia="en-AU"/>
              </w:rPr>
              <w:t>= 1 metre (m)</w:t>
            </w:r>
          </w:p>
        </w:tc>
      </w:tr>
      <w:tr w:rsidR="00E05D43" w:rsidRPr="00DC2E1B" w14:paraId="0086ACAE" w14:textId="77777777" w:rsidTr="00E05D4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CA9BF86" w14:textId="77777777" w:rsidR="00E05D43" w:rsidRPr="00E05D43" w:rsidRDefault="00E05D43" w:rsidP="00E05D43">
            <w:pPr>
              <w:rPr>
                <w:b w:val="0"/>
                <w:lang w:eastAsia="en-AU"/>
              </w:rPr>
            </w:pPr>
            <w:r w:rsidRPr="00E05D43">
              <w:rPr>
                <w:b w:val="0"/>
                <w:lang w:eastAsia="en-AU"/>
              </w:rPr>
              <w:t>1000 metres (m)</w:t>
            </w:r>
          </w:p>
        </w:tc>
        <w:tc>
          <w:tcPr>
            <w:tcW w:w="0" w:type="auto"/>
            <w:hideMark/>
          </w:tcPr>
          <w:p w14:paraId="47256453" w14:textId="77777777" w:rsidR="00E05D43" w:rsidRPr="00DC2E1B" w:rsidRDefault="00E05D43" w:rsidP="00E05D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en-AU"/>
              </w:rPr>
            </w:pPr>
            <w:r w:rsidRPr="00DC2E1B">
              <w:rPr>
                <w:lang w:eastAsia="en-AU"/>
              </w:rPr>
              <w:t>= 1 kilometre (km)</w:t>
            </w:r>
          </w:p>
        </w:tc>
      </w:tr>
    </w:tbl>
    <w:p w14:paraId="499B5199" w14:textId="41B78332" w:rsidR="00E05D43" w:rsidRDefault="00E05D43" w:rsidP="00E05D43">
      <w:pPr>
        <w:spacing w:line="240" w:lineRule="auto"/>
        <w:rPr>
          <w:rFonts w:ascii="Times New Roman" w:eastAsia="Times New Roman" w:hAnsi="Times New Roman" w:cs="Times New Roman"/>
          <w:lang w:eastAsia="en-AU"/>
        </w:rPr>
      </w:pPr>
    </w:p>
    <w:p w14:paraId="669631DF" w14:textId="77777777" w:rsidR="00E05D43" w:rsidRDefault="00E05D43" w:rsidP="00E05D43"/>
    <w:tbl>
      <w:tblPr>
        <w:tblStyle w:val="Tableheader"/>
        <w:tblW w:w="9000" w:type="dxa"/>
        <w:tblLook w:val="04A0" w:firstRow="1" w:lastRow="0" w:firstColumn="1" w:lastColumn="0" w:noHBand="0" w:noVBand="1"/>
      </w:tblPr>
      <w:tblGrid>
        <w:gridCol w:w="4455"/>
        <w:gridCol w:w="4545"/>
      </w:tblGrid>
      <w:tr w:rsidR="00E05D43" w:rsidRPr="00DC2E1B" w14:paraId="6D074416" w14:textId="77777777" w:rsidTr="00E05D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75" w:type="pct"/>
            <w:hideMark/>
          </w:tcPr>
          <w:p w14:paraId="2B0434C5" w14:textId="77777777" w:rsidR="00E05D43" w:rsidRPr="00DC2E1B" w:rsidRDefault="00E05D43" w:rsidP="00393F68">
            <w:pPr>
              <w:spacing w:before="192" w:after="192" w:line="540" w:lineRule="atLeast"/>
              <w:rPr>
                <w:rFonts w:ascii="Verdana" w:eastAsia="Times New Roman" w:hAnsi="Verdana" w:cs="Times New Roman"/>
                <w:caps/>
                <w:color w:val="FFFFFF"/>
                <w:sz w:val="23"/>
                <w:szCs w:val="23"/>
                <w:lang w:eastAsia="en-AU"/>
              </w:rPr>
            </w:pPr>
            <w:r w:rsidRPr="00DC2E1B">
              <w:rPr>
                <w:rFonts w:ascii="Verdana" w:eastAsia="Times New Roman" w:hAnsi="Verdana" w:cs="Times New Roman"/>
                <w:caps/>
                <w:color w:val="FFFFFF"/>
                <w:sz w:val="23"/>
                <w:szCs w:val="23"/>
                <w:lang w:eastAsia="en-AU"/>
              </w:rPr>
              <w:t>UNITS OF MASS</w:t>
            </w:r>
          </w:p>
        </w:tc>
        <w:tc>
          <w:tcPr>
            <w:tcW w:w="0" w:type="auto"/>
            <w:hideMark/>
          </w:tcPr>
          <w:p w14:paraId="5B692D9A" w14:textId="77777777" w:rsidR="00E05D43" w:rsidRPr="00DC2E1B" w:rsidRDefault="00E05D43" w:rsidP="00393F68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="Times New Roman" w:hAnsi="Verdana" w:cs="Times New Roman"/>
                <w:caps/>
                <w:color w:val="FFFFFF"/>
                <w:sz w:val="23"/>
                <w:szCs w:val="23"/>
                <w:lang w:eastAsia="en-AU"/>
              </w:rPr>
            </w:pPr>
          </w:p>
        </w:tc>
      </w:tr>
      <w:tr w:rsidR="00E05D43" w:rsidRPr="00DC2E1B" w14:paraId="73941DF7" w14:textId="77777777" w:rsidTr="00E05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ACBE359" w14:textId="77777777" w:rsidR="00E05D43" w:rsidRPr="00E05D43" w:rsidRDefault="00E05D43" w:rsidP="00E05D43">
            <w:pPr>
              <w:rPr>
                <w:b w:val="0"/>
                <w:lang w:eastAsia="en-AU"/>
              </w:rPr>
            </w:pPr>
            <w:r w:rsidRPr="00E05D43">
              <w:rPr>
                <w:b w:val="0"/>
                <w:lang w:eastAsia="en-AU"/>
              </w:rPr>
              <w:t>1000 milligrams (mg)</w:t>
            </w:r>
          </w:p>
        </w:tc>
        <w:tc>
          <w:tcPr>
            <w:tcW w:w="0" w:type="auto"/>
            <w:hideMark/>
          </w:tcPr>
          <w:p w14:paraId="0ADDA1C8" w14:textId="77777777" w:rsidR="00E05D43" w:rsidRPr="00DC2E1B" w:rsidRDefault="00E05D43" w:rsidP="00E05D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  <w:r w:rsidRPr="00DC2E1B">
              <w:rPr>
                <w:lang w:eastAsia="en-AU"/>
              </w:rPr>
              <w:t>= 1 gram (g)</w:t>
            </w:r>
          </w:p>
        </w:tc>
      </w:tr>
      <w:tr w:rsidR="00E05D43" w:rsidRPr="00DC2E1B" w14:paraId="6BD2CAEC" w14:textId="77777777" w:rsidTr="00E05D4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44E824C" w14:textId="77777777" w:rsidR="00E05D43" w:rsidRPr="00E05D43" w:rsidRDefault="00E05D43" w:rsidP="00E05D43">
            <w:pPr>
              <w:rPr>
                <w:b w:val="0"/>
                <w:lang w:eastAsia="en-AU"/>
              </w:rPr>
            </w:pPr>
            <w:r w:rsidRPr="00E05D43">
              <w:rPr>
                <w:b w:val="0"/>
                <w:lang w:eastAsia="en-AU"/>
              </w:rPr>
              <w:t>1000 grams (g)</w:t>
            </w:r>
          </w:p>
        </w:tc>
        <w:tc>
          <w:tcPr>
            <w:tcW w:w="0" w:type="auto"/>
            <w:hideMark/>
          </w:tcPr>
          <w:p w14:paraId="22E950F0" w14:textId="77777777" w:rsidR="00E05D43" w:rsidRPr="00DC2E1B" w:rsidRDefault="00E05D43" w:rsidP="00E05D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en-AU"/>
              </w:rPr>
            </w:pPr>
            <w:r w:rsidRPr="00DC2E1B">
              <w:rPr>
                <w:lang w:eastAsia="en-AU"/>
              </w:rPr>
              <w:t>= 1 kilogram (kg)</w:t>
            </w:r>
          </w:p>
        </w:tc>
      </w:tr>
      <w:tr w:rsidR="00E05D43" w:rsidRPr="00DC2E1B" w14:paraId="30F08CCB" w14:textId="77777777" w:rsidTr="00E05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0BFA15F" w14:textId="77777777" w:rsidR="00E05D43" w:rsidRPr="00E05D43" w:rsidRDefault="00E05D43" w:rsidP="00E05D43">
            <w:pPr>
              <w:rPr>
                <w:b w:val="0"/>
                <w:lang w:eastAsia="en-AU"/>
              </w:rPr>
            </w:pPr>
            <w:r w:rsidRPr="00E05D43">
              <w:rPr>
                <w:b w:val="0"/>
                <w:lang w:eastAsia="en-AU"/>
              </w:rPr>
              <w:t>1000 kilograms (kg)</w:t>
            </w:r>
          </w:p>
        </w:tc>
        <w:tc>
          <w:tcPr>
            <w:tcW w:w="0" w:type="auto"/>
            <w:hideMark/>
          </w:tcPr>
          <w:p w14:paraId="229E60B4" w14:textId="77777777" w:rsidR="00E05D43" w:rsidRPr="00DC2E1B" w:rsidRDefault="00E05D43" w:rsidP="00E05D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  <w:r w:rsidRPr="00DC2E1B">
              <w:rPr>
                <w:lang w:eastAsia="en-AU"/>
              </w:rPr>
              <w:t>= 1 tonne (t)</w:t>
            </w:r>
          </w:p>
        </w:tc>
      </w:tr>
    </w:tbl>
    <w:p w14:paraId="632FE724" w14:textId="77777777" w:rsidR="00E05D43" w:rsidRPr="00E05D43" w:rsidRDefault="00E05D43" w:rsidP="00E05D43">
      <w:pPr>
        <w:rPr>
          <w:lang w:eastAsia="zh-CN"/>
        </w:rPr>
      </w:pPr>
    </w:p>
    <w:p w14:paraId="5AF5799A" w14:textId="77777777" w:rsidR="00493120" w:rsidRDefault="00493120">
      <w:pPr>
        <w:rPr>
          <w:rFonts w:eastAsiaTheme="majorEastAsia" w:cs="Arial"/>
          <w:sz w:val="52"/>
          <w:szCs w:val="32"/>
          <w:lang w:eastAsia="zh-CN"/>
        </w:rPr>
      </w:pPr>
    </w:p>
    <w:sectPr w:rsidR="00493120" w:rsidSect="001A7A7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41D6C4" w14:textId="77777777" w:rsidR="001A7A7B" w:rsidRDefault="001A7A7B">
      <w:r>
        <w:separator/>
      </w:r>
    </w:p>
    <w:p w14:paraId="55D8D579" w14:textId="77777777" w:rsidR="001A7A7B" w:rsidRDefault="001A7A7B"/>
  </w:endnote>
  <w:endnote w:type="continuationSeparator" w:id="0">
    <w:p w14:paraId="788D5FF4" w14:textId="77777777" w:rsidR="001A7A7B" w:rsidRDefault="001A7A7B">
      <w:r>
        <w:continuationSeparator/>
      </w:r>
    </w:p>
    <w:p w14:paraId="62A71856" w14:textId="77777777" w:rsidR="001A7A7B" w:rsidRDefault="001A7A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77777777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2</w:t>
    </w:r>
    <w:r w:rsidRPr="002810D3">
      <w:fldChar w:fldCharType="end"/>
    </w:r>
    <w:r w:rsidRPr="002810D3">
      <w:tab/>
    </w:r>
    <w:r>
      <w:t>Replace with name of docume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067778E8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2F08C3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A64618" w14:textId="77777777" w:rsidR="001A7A7B" w:rsidRDefault="001A7A7B">
      <w:r>
        <w:separator/>
      </w:r>
    </w:p>
    <w:p w14:paraId="59DBF77C" w14:textId="77777777" w:rsidR="001A7A7B" w:rsidRDefault="001A7A7B"/>
  </w:footnote>
  <w:footnote w:type="continuationSeparator" w:id="0">
    <w:p w14:paraId="5E1D02B1" w14:textId="77777777" w:rsidR="001A7A7B" w:rsidRDefault="001A7A7B">
      <w:r>
        <w:continuationSeparator/>
      </w:r>
    </w:p>
    <w:p w14:paraId="19FD3471" w14:textId="77777777" w:rsidR="001A7A7B" w:rsidRDefault="001A7A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6B233E" w14:textId="77777777" w:rsidR="008A1472" w:rsidRDefault="008A14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A68B9A" w14:textId="77777777" w:rsidR="008A1472" w:rsidRDefault="008A147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proofState w:spelling="clean" w:grammar="clean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MbEwMzE0NDE2tjBU0lEKTi0uzszPAykwrAUAhnoN1y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8C3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1472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05D43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C899982-9241-4485-9513-B908A98736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4A6D43-D0AE-4422-8020-69DD90854A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D1A05F-EDA4-4A42-9573-75DF52AE8DD7}">
  <ds:schemaRefs>
    <ds:schemaRef ds:uri="33c16299-9e76-4446-b84b-eefe81b91f72"/>
    <ds:schemaRef ds:uri="http://purl.org/dc/terms/"/>
    <ds:schemaRef ds:uri="02777ac0-bca4-49b9-b304-d2b7eff515d1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246FBF3-98FF-4D17-8197-7AFD698E86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9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s of measurement reference sheet</dc:title>
  <dc:subject/>
  <dc:creator>Vas Ratusau</dc:creator>
  <cp:keywords>Stage 6</cp:keywords>
  <dc:description/>
  <cp:lastModifiedBy>Vas Ratusau</cp:lastModifiedBy>
  <cp:revision>2</cp:revision>
  <dcterms:created xsi:type="dcterms:W3CDTF">2021-02-15T06:42:00Z</dcterms:created>
  <dcterms:modified xsi:type="dcterms:W3CDTF">2021-02-15T06:4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